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87616" w14:textId="77777777" w:rsidR="00F45DCA" w:rsidRDefault="00F45DCA" w:rsidP="00F45DCA">
      <w:pPr>
        <w:adjustRightInd w:val="0"/>
        <w:snapToGrid w:val="0"/>
        <w:spacing w:line="240" w:lineRule="auto"/>
        <w:rPr>
          <w:rFonts w:ascii="Times New Roman" w:hAnsi="Times New Roman" w:cs="Times New Roman"/>
        </w:rPr>
      </w:pPr>
    </w:p>
    <w:tbl>
      <w:tblPr>
        <w:tblW w:w="917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0"/>
        <w:gridCol w:w="2487"/>
        <w:gridCol w:w="1718"/>
        <w:gridCol w:w="2725"/>
      </w:tblGrid>
      <w:tr w:rsidR="00F45DCA" w:rsidRPr="00A03656" w14:paraId="4809FA0B" w14:textId="77777777" w:rsidTr="003E6985">
        <w:trPr>
          <w:trHeight w:val="660"/>
          <w:jc w:val="center"/>
        </w:trPr>
        <w:tc>
          <w:tcPr>
            <w:tcW w:w="917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E96F78B" w14:textId="191A9381" w:rsidR="00F45DCA" w:rsidRDefault="00F45DCA" w:rsidP="003E6985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Times New Roman Uni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bookmarkStart w:id="0" w:name="OLE_LINK121"/>
            <w:bookmarkStart w:id="1" w:name="OLE_LINK122"/>
            <w:r w:rsidRPr="00804D83">
              <w:rPr>
                <w:rFonts w:ascii="Times New Roman" w:eastAsia="Times New Roman Uni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Asian Association for Substance Abuse Research</w:t>
            </w:r>
            <w:r>
              <w:rPr>
                <w:rFonts w:ascii="Times New Roman" w:eastAsia="Times New Roman Uni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804D83">
              <w:rPr>
                <w:rFonts w:ascii="Times New Roman" w:eastAsia="Times New Roman Uni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Annual Meeting 202</w:t>
            </w:r>
            <w:r w:rsidR="00F941A2">
              <w:rPr>
                <w:rFonts w:ascii="Times New Roman" w:eastAsia="Times New Roman Uni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3</w:t>
            </w:r>
          </w:p>
          <w:p w14:paraId="70A36942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jc w:val="center"/>
              <w:rPr>
                <w:rFonts w:ascii="Times New Roman" w:eastAsia="Times New Roman Uni" w:hAnsi="Times New Roman" w:cs="Times New Roman"/>
                <w:b/>
                <w:color w:val="000000"/>
                <w:sz w:val="24"/>
                <w:szCs w:val="24"/>
              </w:rPr>
            </w:pPr>
            <w:r w:rsidRPr="00383D5E">
              <w:rPr>
                <w:rFonts w:ascii="Times New Roman" w:eastAsia="Times New Roman Uni" w:hAnsi="Times New Roman" w:cs="Times New Roman" w:hint="eastAsia"/>
                <w:b/>
                <w:color w:val="000000"/>
                <w:sz w:val="32"/>
                <w:szCs w:val="32"/>
                <w:shd w:val="clear" w:color="auto" w:fill="FFFFFF"/>
              </w:rPr>
              <w:t>A</w:t>
            </w:r>
            <w:r w:rsidRPr="00383D5E">
              <w:rPr>
                <w:rFonts w:ascii="Times New Roman" w:eastAsia="Times New Roman Uni" w:hAnsi="Times New Roman" w:cs="Times New Roman"/>
                <w:b/>
                <w:color w:val="000000"/>
                <w:sz w:val="32"/>
                <w:szCs w:val="32"/>
                <w:shd w:val="clear" w:color="auto" w:fill="FFFFFF"/>
              </w:rPr>
              <w:t>pplication Form</w:t>
            </w:r>
          </w:p>
        </w:tc>
      </w:tr>
      <w:tr w:rsidR="00F45DCA" w:rsidRPr="00A03656" w14:paraId="4F59AEEB" w14:textId="77777777" w:rsidTr="003E6985">
        <w:trPr>
          <w:trHeight w:val="570"/>
          <w:jc w:val="center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41CA5595" w14:textId="77777777" w:rsidR="00F45DCA" w:rsidRPr="00383D5E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 w:val="24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Paper/Abstract Title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0A4209F4" w14:textId="77777777" w:rsidR="00F45DC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</w:p>
          <w:p w14:paraId="22847A6F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F45DCA" w:rsidRPr="00A03656" w14:paraId="114E6DDF" w14:textId="77777777" w:rsidTr="003E6985">
        <w:trPr>
          <w:trHeight w:val="570"/>
          <w:jc w:val="center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E9848DC" w14:textId="77777777" w:rsidR="00F45DCA" w:rsidRPr="00383D5E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 w:val="24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Name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732FF171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F45DCA" w:rsidRPr="00A03656" w14:paraId="6865B3D4" w14:textId="77777777" w:rsidTr="003E6985">
        <w:trPr>
          <w:trHeight w:val="570"/>
          <w:jc w:val="center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08D9B432" w14:textId="77777777" w:rsidR="00F45DCA" w:rsidRPr="00383D5E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 w:val="24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Country/Region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22E28DC6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F45DCA" w:rsidRPr="00A03656" w14:paraId="740D1FD7" w14:textId="77777777" w:rsidTr="003E6985">
        <w:trPr>
          <w:trHeight w:val="570"/>
          <w:jc w:val="center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0B0B01F" w14:textId="77777777" w:rsidR="00F45DCA" w:rsidRPr="00383D5E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 w:val="24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Positions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5616284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F45DCA" w:rsidRPr="00A03656" w14:paraId="6F4902CD" w14:textId="77777777" w:rsidTr="003E6985">
        <w:trPr>
          <w:trHeight w:val="570"/>
          <w:jc w:val="center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368B7CA8" w14:textId="77777777" w:rsidR="00F45DCA" w:rsidRPr="00383D5E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 w:val="24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Affiliation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203A151F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F45DCA" w:rsidRPr="00A03656" w14:paraId="47918CB2" w14:textId="77777777" w:rsidTr="003E6985">
        <w:trPr>
          <w:trHeight w:val="570"/>
          <w:jc w:val="center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5EFD69AF" w14:textId="77777777" w:rsidR="00F45DCA" w:rsidRPr="00383D5E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 w:val="24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Address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3ACC381D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F45DCA" w:rsidRPr="00A03656" w14:paraId="637DA5C2" w14:textId="77777777" w:rsidTr="003E6985">
        <w:trPr>
          <w:trHeight w:val="570"/>
          <w:jc w:val="center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35CF728A" w14:textId="77777777" w:rsidR="00F45DCA" w:rsidRPr="00383D5E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 w:val="24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Email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7269E4DB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F45DCA" w:rsidRPr="00A03656" w14:paraId="729475E6" w14:textId="77777777" w:rsidTr="003E6985">
        <w:trPr>
          <w:trHeight w:val="570"/>
          <w:jc w:val="center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64CFB96" w14:textId="77777777" w:rsidR="00F45DCA" w:rsidRPr="00383D5E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 w:val="24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Phone</w:t>
            </w:r>
          </w:p>
        </w:tc>
        <w:tc>
          <w:tcPr>
            <w:tcW w:w="248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25C89DA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  <w:r w:rsidRPr="0035745A">
              <w:rPr>
                <w:rFonts w:ascii="Times New Roman" w:eastAsia="宋体" w:hAnsi="Times New Roman" w:cs="Times New Roman"/>
                <w:szCs w:val="21"/>
              </w:rPr>
              <w:t> 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3213A4D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  <w:r w:rsidRPr="00383D5E">
              <w:rPr>
                <w:rFonts w:ascii="Times New Roman" w:eastAsia="宋体" w:hAnsi="Times New Roman" w:cs="Times New Roman"/>
                <w:sz w:val="24"/>
              </w:rPr>
              <w:t>Mobile Phone</w:t>
            </w:r>
          </w:p>
        </w:tc>
        <w:tc>
          <w:tcPr>
            <w:tcW w:w="27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CC66819" w14:textId="77777777" w:rsidR="00F45DCA" w:rsidRPr="0035745A" w:rsidRDefault="00F45DCA" w:rsidP="003E6985">
            <w:pPr>
              <w:adjustRightInd w:val="0"/>
              <w:snapToGrid w:val="0"/>
              <w:spacing w:line="240" w:lineRule="auto"/>
              <w:rPr>
                <w:rFonts w:ascii="Times New Roman" w:eastAsia="宋体" w:hAnsi="Times New Roman" w:cs="Times New Roman"/>
                <w:szCs w:val="21"/>
              </w:rPr>
            </w:pPr>
            <w:r w:rsidRPr="0035745A">
              <w:rPr>
                <w:rFonts w:ascii="Times New Roman" w:eastAsia="宋体" w:hAnsi="Times New Roman" w:cs="Times New Roman"/>
                <w:szCs w:val="21"/>
              </w:rPr>
              <w:t> </w:t>
            </w:r>
          </w:p>
        </w:tc>
      </w:tr>
      <w:bookmarkEnd w:id="0"/>
      <w:bookmarkEnd w:id="1"/>
    </w:tbl>
    <w:p w14:paraId="447BEB32" w14:textId="77777777" w:rsidR="00F45DCA" w:rsidRPr="00F01DA0" w:rsidRDefault="00F45DCA" w:rsidP="00F45DCA">
      <w:pPr>
        <w:adjustRightInd w:val="0"/>
        <w:snapToGrid w:val="0"/>
        <w:spacing w:line="240" w:lineRule="auto"/>
        <w:rPr>
          <w:rFonts w:ascii="Times New Roman" w:hAnsi="Times New Roman" w:cs="Times New Roman"/>
        </w:rPr>
      </w:pPr>
    </w:p>
    <w:p w14:paraId="60FAB3B4" w14:textId="77777777" w:rsidR="00F45DCA" w:rsidRPr="00A63F34" w:rsidRDefault="00F45DCA" w:rsidP="00F45DCA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AE8AFE" w14:textId="77777777" w:rsidR="002C0E92" w:rsidRDefault="00000000"/>
    <w:sectPr w:rsidR="002C0E92" w:rsidSect="00D46F3A">
      <w:foot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8F4C4" w14:textId="77777777" w:rsidR="0091267E" w:rsidRDefault="0091267E">
      <w:pPr>
        <w:spacing w:after="0" w:line="240" w:lineRule="auto"/>
      </w:pPr>
      <w:r>
        <w:separator/>
      </w:r>
    </w:p>
  </w:endnote>
  <w:endnote w:type="continuationSeparator" w:id="0">
    <w:p w14:paraId="06E78DEB" w14:textId="77777777" w:rsidR="0091267E" w:rsidRDefault="00912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Uni">
    <w:altName w:val="Yu Gothic"/>
    <w:charset w:val="80"/>
    <w:family w:val="roman"/>
    <w:pitch w:val="variable"/>
    <w:sig w:usb0="B334AAFF" w:usb1="F9DFFFFF" w:usb2="0000003E" w:usb3="00000000" w:csb0="001F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29214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CCF8BB" w14:textId="77777777" w:rsidR="002C4EB5" w:rsidRDefault="00F45DCA">
        <w:pPr>
          <w:pStyle w:val="a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6EC679" w14:textId="77777777" w:rsidR="002C4EB5" w:rsidRDefault="00000000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56BB7" w14:textId="77777777" w:rsidR="0091267E" w:rsidRDefault="0091267E">
      <w:pPr>
        <w:spacing w:after="0" w:line="240" w:lineRule="auto"/>
      </w:pPr>
      <w:r>
        <w:separator/>
      </w:r>
    </w:p>
  </w:footnote>
  <w:footnote w:type="continuationSeparator" w:id="0">
    <w:p w14:paraId="049D1154" w14:textId="77777777" w:rsidR="0091267E" w:rsidRDefault="009126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wMzezMDC1MLVQ0lEKTi0uzszPAykwrAUACfiKhywAAAA="/>
  </w:docVars>
  <w:rsids>
    <w:rsidRoot w:val="00F45DCA"/>
    <w:rsid w:val="000477D7"/>
    <w:rsid w:val="00057178"/>
    <w:rsid w:val="000936FB"/>
    <w:rsid w:val="000A4B0E"/>
    <w:rsid w:val="000C71B8"/>
    <w:rsid w:val="001476E6"/>
    <w:rsid w:val="00166B8B"/>
    <w:rsid w:val="00190020"/>
    <w:rsid w:val="001D1595"/>
    <w:rsid w:val="00207C67"/>
    <w:rsid w:val="00227E22"/>
    <w:rsid w:val="00241B71"/>
    <w:rsid w:val="0024794B"/>
    <w:rsid w:val="00255EF9"/>
    <w:rsid w:val="002573E1"/>
    <w:rsid w:val="00294E4C"/>
    <w:rsid w:val="002B392C"/>
    <w:rsid w:val="002B64AB"/>
    <w:rsid w:val="002D3984"/>
    <w:rsid w:val="00305890"/>
    <w:rsid w:val="003111AD"/>
    <w:rsid w:val="003B3CB6"/>
    <w:rsid w:val="003F6170"/>
    <w:rsid w:val="00440DD5"/>
    <w:rsid w:val="004502B8"/>
    <w:rsid w:val="00491F06"/>
    <w:rsid w:val="004979EB"/>
    <w:rsid w:val="004C581E"/>
    <w:rsid w:val="00503266"/>
    <w:rsid w:val="005C0C3D"/>
    <w:rsid w:val="006373A2"/>
    <w:rsid w:val="00665431"/>
    <w:rsid w:val="00681532"/>
    <w:rsid w:val="006873D5"/>
    <w:rsid w:val="00693C3B"/>
    <w:rsid w:val="006B28DB"/>
    <w:rsid w:val="00716AAC"/>
    <w:rsid w:val="007251E2"/>
    <w:rsid w:val="00737DA1"/>
    <w:rsid w:val="00762DDB"/>
    <w:rsid w:val="00781C42"/>
    <w:rsid w:val="007871EA"/>
    <w:rsid w:val="007B02BD"/>
    <w:rsid w:val="007B5672"/>
    <w:rsid w:val="007B7889"/>
    <w:rsid w:val="007C68F5"/>
    <w:rsid w:val="007E1C2C"/>
    <w:rsid w:val="008015FE"/>
    <w:rsid w:val="00807E93"/>
    <w:rsid w:val="008100B1"/>
    <w:rsid w:val="0081257E"/>
    <w:rsid w:val="00834F81"/>
    <w:rsid w:val="00882AD0"/>
    <w:rsid w:val="008B6455"/>
    <w:rsid w:val="008C6065"/>
    <w:rsid w:val="008E4D75"/>
    <w:rsid w:val="008F1CFE"/>
    <w:rsid w:val="0091267E"/>
    <w:rsid w:val="00912F7B"/>
    <w:rsid w:val="00923758"/>
    <w:rsid w:val="009638F6"/>
    <w:rsid w:val="009B1A73"/>
    <w:rsid w:val="009B43E0"/>
    <w:rsid w:val="009C439E"/>
    <w:rsid w:val="00A70182"/>
    <w:rsid w:val="00AA6529"/>
    <w:rsid w:val="00AC7F1E"/>
    <w:rsid w:val="00AF54E1"/>
    <w:rsid w:val="00AF5CF5"/>
    <w:rsid w:val="00C565A6"/>
    <w:rsid w:val="00C64361"/>
    <w:rsid w:val="00C75E8D"/>
    <w:rsid w:val="00CA29C7"/>
    <w:rsid w:val="00CC707F"/>
    <w:rsid w:val="00CD44C9"/>
    <w:rsid w:val="00D14192"/>
    <w:rsid w:val="00D474D0"/>
    <w:rsid w:val="00D53CC0"/>
    <w:rsid w:val="00D708A1"/>
    <w:rsid w:val="00D74D0A"/>
    <w:rsid w:val="00DA7FAE"/>
    <w:rsid w:val="00DC4BD0"/>
    <w:rsid w:val="00E72078"/>
    <w:rsid w:val="00E87633"/>
    <w:rsid w:val="00EA422D"/>
    <w:rsid w:val="00EE35B7"/>
    <w:rsid w:val="00EF1300"/>
    <w:rsid w:val="00F03B19"/>
    <w:rsid w:val="00F45DCA"/>
    <w:rsid w:val="00F837C4"/>
    <w:rsid w:val="00F941A2"/>
    <w:rsid w:val="00FB2B1A"/>
    <w:rsid w:val="00FE5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9C56E"/>
  <w15:chartTrackingRefBased/>
  <w15:docId w15:val="{5366B9A0-438E-974A-8259-4F33C1844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DCA"/>
    <w:pPr>
      <w:spacing w:after="160" w:line="259" w:lineRule="auto"/>
    </w:pPr>
    <w:rPr>
      <w:kern w:val="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F45D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脚 字符"/>
    <w:basedOn w:val="a0"/>
    <w:link w:val="a3"/>
    <w:uiPriority w:val="99"/>
    <w:rsid w:val="00F45DCA"/>
    <w:rPr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ining AASAR</dc:creator>
  <cp:keywords/>
  <dc:description/>
  <cp:lastModifiedBy>mikang90@outlook.com</cp:lastModifiedBy>
  <cp:revision>3</cp:revision>
  <dcterms:created xsi:type="dcterms:W3CDTF">2023-04-10T06:30:00Z</dcterms:created>
  <dcterms:modified xsi:type="dcterms:W3CDTF">2023-04-10T13:31:00Z</dcterms:modified>
</cp:coreProperties>
</file>